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500212" w14:textId="4B4714DC" w:rsidR="00A07865" w:rsidRDefault="00F95F32" w:rsidP="00181540">
      <w:pPr>
        <w:pStyle w:val="HK"/>
      </w:pPr>
      <w:proofErr w:type="spellStart"/>
      <w:r>
        <w:rPr>
          <w:rFonts w:hint="eastAsia"/>
        </w:rPr>
        <w:t>어노테이션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기능</w:t>
      </w:r>
      <w:r>
        <w:rPr>
          <w:rFonts w:hint="eastAsia"/>
        </w:rPr>
        <w:t xml:space="preserve"> </w:t>
      </w:r>
      <w:r>
        <w:rPr>
          <w:rFonts w:hint="eastAsia"/>
        </w:rPr>
        <w:t>확장</w:t>
      </w:r>
    </w:p>
    <w:p w14:paraId="56E11E83" w14:textId="386C09E0" w:rsidR="00E41967" w:rsidRDefault="00E41967" w:rsidP="00F826DF">
      <w:pPr>
        <w:pStyle w:val="HK1"/>
      </w:pPr>
      <w:r>
        <w:rPr>
          <w:rFonts w:hint="eastAsia"/>
        </w:rPr>
        <w:t xml:space="preserve"> 시작에 </w:t>
      </w:r>
      <w:proofErr w:type="gramStart"/>
      <w:r>
        <w:rPr>
          <w:rFonts w:hint="eastAsia"/>
        </w:rPr>
        <w:t>앞서.</w:t>
      </w:r>
      <w:r>
        <w:t>.</w:t>
      </w:r>
      <w:proofErr w:type="gramEnd"/>
    </w:p>
    <w:p w14:paraId="2FC7B81F" w14:textId="5DF18A5F" w:rsidR="00875A80" w:rsidRDefault="00875A80" w:rsidP="00E41967">
      <w:pPr>
        <w:pStyle w:val="HK2"/>
      </w:pPr>
      <w:r>
        <w:rPr>
          <w:rFonts w:hint="eastAsia"/>
        </w:rPr>
        <w:t>크롬 브라우저 자동완성 기능 동작하는지 확인하자</w:t>
      </w:r>
    </w:p>
    <w:p w14:paraId="075A71DC" w14:textId="7A4E7ABE" w:rsidR="00E41967" w:rsidRDefault="00E41967" w:rsidP="00E41967">
      <w:pPr>
        <w:pStyle w:val="HK2"/>
      </w:pPr>
      <w:r>
        <w:rPr>
          <w:rFonts w:hint="eastAsia"/>
        </w:rPr>
        <w:t xml:space="preserve">웹프로젝트 </w:t>
      </w:r>
      <w:proofErr w:type="spellStart"/>
      <w:r>
        <w:rPr>
          <w:rFonts w:hint="eastAsia"/>
        </w:rPr>
        <w:t>개발시</w:t>
      </w:r>
      <w:proofErr w:type="spellEnd"/>
      <w:r>
        <w:rPr>
          <w:rFonts w:hint="eastAsia"/>
        </w:rPr>
        <w:t xml:space="preserve"> 로깅에 대해 알아보자</w:t>
      </w:r>
    </w:p>
    <w:p w14:paraId="34DB6BC9" w14:textId="5181E373" w:rsidR="00875A80" w:rsidRDefault="00875A80" w:rsidP="00E41967">
      <w:pPr>
        <w:pStyle w:val="HK2"/>
      </w:pPr>
      <w:r>
        <w:rPr>
          <w:rFonts w:hint="eastAsia"/>
        </w:rPr>
        <w:t>M</w:t>
      </w:r>
      <w:r>
        <w:t xml:space="preserve">VC Version3 </w:t>
      </w:r>
      <w:r>
        <w:rPr>
          <w:rFonts w:hint="eastAsia"/>
        </w:rPr>
        <w:t>기준 시퀀스 다이어그램을 그려보자</w:t>
      </w:r>
    </w:p>
    <w:p w14:paraId="406C5823" w14:textId="62A18862" w:rsidR="00850404" w:rsidRDefault="00242800" w:rsidP="00F826DF">
      <w:pPr>
        <w:pStyle w:val="HK1"/>
      </w:pPr>
      <w:r>
        <w:rPr>
          <w:rFonts w:hint="eastAsia"/>
        </w:rPr>
        <w:t>프로젝트 생성</w:t>
      </w:r>
    </w:p>
    <w:p w14:paraId="3D1397BB" w14:textId="3604D823" w:rsidR="0042321A" w:rsidRDefault="0042321A" w:rsidP="0042321A">
      <w:pPr>
        <w:pStyle w:val="HK3"/>
      </w:pPr>
      <w:r>
        <w:rPr>
          <w:rFonts w:hint="eastAsia"/>
        </w:rPr>
        <w:t>설정 사항</w:t>
      </w:r>
    </w:p>
    <w:p w14:paraId="6F93F0A8" w14:textId="3E3D1E67" w:rsidR="0042321A" w:rsidRDefault="00F95F32" w:rsidP="00752822">
      <w:pPr>
        <w:pStyle w:val="HK20"/>
      </w:pPr>
      <w:r>
        <w:rPr>
          <w:noProof/>
        </w:rPr>
        <w:lastRenderedPageBreak/>
        <w:drawing>
          <wp:inline distT="0" distB="0" distL="0" distR="0" wp14:anchorId="49C43D1E" wp14:editId="4BFE14D8">
            <wp:extent cx="9777730" cy="5634990"/>
            <wp:effectExtent l="0" t="0" r="0" b="381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563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50C92" w14:textId="5C9F8A92" w:rsidR="00417CF1" w:rsidRDefault="00417CF1" w:rsidP="00752822">
      <w:pPr>
        <w:pStyle w:val="HK20"/>
      </w:pPr>
      <w:proofErr w:type="spellStart"/>
      <w:r w:rsidRPr="00417CF1">
        <w:t>Web_Study</w:t>
      </w:r>
      <w:proofErr w:type="spellEnd"/>
      <w:r w:rsidRPr="00417CF1">
        <w:t>\2_BackEnd\2_Spring</w:t>
      </w:r>
    </w:p>
    <w:p w14:paraId="2DEFF1B7" w14:textId="6165FD45" w:rsidR="00417CF1" w:rsidRDefault="00417CF1" w:rsidP="00417CF1">
      <w:pPr>
        <w:pStyle w:val="HK10"/>
        <w:ind w:left="600"/>
      </w:pPr>
      <w:r>
        <w:rPr>
          <w:rFonts w:hint="eastAsia"/>
        </w:rPr>
        <w:t xml:space="preserve">압축해제 및 폴더명을 </w:t>
      </w:r>
      <w:r w:rsidR="00F95F32" w:rsidRPr="00F95F32">
        <w:t>3_어노테이션_기능확장</w:t>
      </w:r>
    </w:p>
    <w:p w14:paraId="47C50CCE" w14:textId="699E4D81" w:rsidR="0042321A" w:rsidRDefault="0042321A" w:rsidP="0042321A">
      <w:pPr>
        <w:pStyle w:val="HK3"/>
      </w:pPr>
      <w:r>
        <w:rPr>
          <w:rFonts w:hint="eastAsia"/>
        </w:rPr>
        <w:lastRenderedPageBreak/>
        <w:t xml:space="preserve">프로젝트 </w:t>
      </w:r>
      <w:proofErr w:type="gramStart"/>
      <w:r>
        <w:rPr>
          <w:rFonts w:hint="eastAsia"/>
        </w:rPr>
        <w:t>구성</w:t>
      </w:r>
      <w:r w:rsidR="00F95F32">
        <w:rPr>
          <w:rFonts w:hint="eastAsia"/>
        </w:rPr>
        <w:t xml:space="preserve"> </w:t>
      </w:r>
      <w:r w:rsidR="00F95F32">
        <w:t>/</w:t>
      </w:r>
      <w:proofErr w:type="gramEnd"/>
      <w:r w:rsidR="00F95F32">
        <w:t xml:space="preserve"> </w:t>
      </w:r>
      <w:r w:rsidR="00F95F32">
        <w:rPr>
          <w:rFonts w:hint="eastAsia"/>
        </w:rPr>
        <w:t xml:space="preserve">기본 동작 확인 </w:t>
      </w:r>
      <w:r w:rsidR="00F95F32">
        <w:t>/</w:t>
      </w:r>
      <w:r w:rsidR="00F95F32">
        <w:rPr>
          <w:rFonts w:hint="eastAsia"/>
        </w:rPr>
        <w:t xml:space="preserve"> 형상관리 등록</w:t>
      </w:r>
    </w:p>
    <w:p w14:paraId="67508D3D" w14:textId="0917659B" w:rsidR="0042321A" w:rsidRDefault="0042321A" w:rsidP="0042321A">
      <w:pPr>
        <w:pStyle w:val="HK10"/>
        <w:ind w:left="600"/>
      </w:pPr>
      <w:r>
        <w:rPr>
          <w:rFonts w:hint="eastAsia"/>
        </w:rPr>
        <w:t>이전 프로젝트 참고</w:t>
      </w:r>
    </w:p>
    <w:p w14:paraId="61A1B21D" w14:textId="0E69DF66" w:rsidR="00752822" w:rsidRDefault="00752822" w:rsidP="0042321A">
      <w:pPr>
        <w:pStyle w:val="HK10"/>
        <w:ind w:left="600"/>
      </w:pPr>
      <w:r>
        <w:rPr>
          <w:rFonts w:hint="eastAsia"/>
        </w:rPr>
        <w:t xml:space="preserve">기본 동작 </w:t>
      </w:r>
      <w:proofErr w:type="spellStart"/>
      <w:r>
        <w:rPr>
          <w:rFonts w:hint="eastAsia"/>
        </w:rPr>
        <w:t>확인시</w:t>
      </w:r>
      <w:proofErr w:type="spellEnd"/>
      <w:r>
        <w:rPr>
          <w:rFonts w:hint="eastAsia"/>
        </w:rPr>
        <w:t xml:space="preserve"> </w:t>
      </w:r>
      <w:r>
        <w:t>‘</w:t>
      </w:r>
      <w:proofErr w:type="spellStart"/>
      <w:r w:rsidRPr="00752822">
        <w:t>lombok</w:t>
      </w:r>
      <w:proofErr w:type="spellEnd"/>
      <w:r w:rsidRPr="00752822">
        <w:t xml:space="preserve"> requires enabled annotation processing</w:t>
      </w:r>
      <w:r>
        <w:t xml:space="preserve">’ </w:t>
      </w:r>
      <w:r>
        <w:rPr>
          <w:rFonts w:hint="eastAsia"/>
        </w:rPr>
        <w:t>메시지 나오면 활성화</w:t>
      </w:r>
    </w:p>
    <w:p w14:paraId="123ADDDB" w14:textId="77777777" w:rsidR="005745B7" w:rsidRDefault="005745B7" w:rsidP="005745B7">
      <w:pPr>
        <w:pStyle w:val="HK10"/>
        <w:numPr>
          <w:ilvl w:val="0"/>
          <w:numId w:val="0"/>
        </w:numPr>
        <w:ind w:left="703"/>
      </w:pPr>
    </w:p>
    <w:p w14:paraId="71DDF138" w14:textId="5FE7E590" w:rsidR="0042321A" w:rsidRDefault="005745B7" w:rsidP="0042321A">
      <w:pPr>
        <w:pStyle w:val="HK1"/>
      </w:pPr>
      <w:r>
        <w:rPr>
          <w:rFonts w:hint="eastAsia"/>
        </w:rPr>
        <w:t xml:space="preserve"> </w:t>
      </w:r>
      <w:r w:rsidR="00F95F32">
        <w:rPr>
          <w:rFonts w:hint="eastAsia"/>
        </w:rPr>
        <w:t>요구사항</w:t>
      </w:r>
    </w:p>
    <w:p w14:paraId="7B423031" w14:textId="7803CFAA" w:rsidR="005745B7" w:rsidRDefault="00752822" w:rsidP="00752822">
      <w:pPr>
        <w:pStyle w:val="HK20"/>
      </w:pPr>
      <w:r>
        <w:rPr>
          <w:rFonts w:hint="eastAsia"/>
        </w:rPr>
        <w:t>상품 관리 서비스 개발</w:t>
      </w:r>
    </w:p>
    <w:p w14:paraId="45429A3A" w14:textId="76F09EAC" w:rsidR="00752822" w:rsidRDefault="00752822" w:rsidP="00752822">
      <w:pPr>
        <w:pStyle w:val="HK20"/>
      </w:pPr>
      <w:r>
        <w:rPr>
          <w:noProof/>
        </w:rPr>
        <w:lastRenderedPageBreak/>
        <w:drawing>
          <wp:inline distT="0" distB="0" distL="0" distR="0" wp14:anchorId="2AC65E9A" wp14:editId="17280FBE">
            <wp:extent cx="6838950" cy="398145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3895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42499" w14:textId="24B9C7D7" w:rsidR="00752822" w:rsidRDefault="00752822" w:rsidP="00752822">
      <w:pPr>
        <w:pStyle w:val="HK2"/>
      </w:pPr>
      <w:r>
        <w:rPr>
          <w:rFonts w:hint="eastAsia"/>
        </w:rPr>
        <w:t>상품 도메인 모델</w:t>
      </w:r>
    </w:p>
    <w:p w14:paraId="06343EAD" w14:textId="083FFB8A" w:rsidR="00752822" w:rsidRDefault="00752822" w:rsidP="00752822">
      <w:pPr>
        <w:pStyle w:val="HK10"/>
        <w:ind w:left="600"/>
      </w:pPr>
      <w:r>
        <w:rPr>
          <w:rFonts w:hint="eastAsia"/>
        </w:rPr>
        <w:t xml:space="preserve">상품 </w:t>
      </w:r>
      <w:r>
        <w:t>ID</w:t>
      </w:r>
    </w:p>
    <w:p w14:paraId="19A196FB" w14:textId="7925139C" w:rsidR="00752822" w:rsidRDefault="00752822" w:rsidP="00752822">
      <w:pPr>
        <w:pStyle w:val="HK10"/>
        <w:ind w:left="600"/>
      </w:pPr>
      <w:r>
        <w:rPr>
          <w:rFonts w:hint="eastAsia"/>
        </w:rPr>
        <w:t>상품명</w:t>
      </w:r>
    </w:p>
    <w:p w14:paraId="1E6E4F98" w14:textId="64961AB1" w:rsidR="00752822" w:rsidRDefault="00752822" w:rsidP="00752822">
      <w:pPr>
        <w:pStyle w:val="HK10"/>
        <w:ind w:left="600"/>
      </w:pPr>
      <w:r>
        <w:rPr>
          <w:rFonts w:hint="eastAsia"/>
        </w:rPr>
        <w:t>가격</w:t>
      </w:r>
    </w:p>
    <w:p w14:paraId="6D8AD85B" w14:textId="5A8A25D7" w:rsidR="00752822" w:rsidRDefault="00752822" w:rsidP="00752822">
      <w:pPr>
        <w:pStyle w:val="HK10"/>
        <w:ind w:left="600"/>
      </w:pPr>
      <w:r>
        <w:rPr>
          <w:rFonts w:hint="eastAsia"/>
        </w:rPr>
        <w:t>수량</w:t>
      </w:r>
    </w:p>
    <w:p w14:paraId="00DA9A40" w14:textId="4531D6D3" w:rsidR="00752822" w:rsidRDefault="00752822" w:rsidP="00752822">
      <w:pPr>
        <w:pStyle w:val="HK2"/>
      </w:pPr>
      <w:r>
        <w:rPr>
          <w:rFonts w:hint="eastAsia"/>
        </w:rPr>
        <w:lastRenderedPageBreak/>
        <w:t>상품 관리 기능</w:t>
      </w:r>
    </w:p>
    <w:p w14:paraId="240B3286" w14:textId="7114FAC0" w:rsidR="00752822" w:rsidRDefault="00752822" w:rsidP="00752822">
      <w:pPr>
        <w:pStyle w:val="HK10"/>
        <w:ind w:left="600"/>
      </w:pPr>
      <w:r>
        <w:rPr>
          <w:rFonts w:hint="eastAsia"/>
        </w:rPr>
        <w:t>상품 목록</w:t>
      </w:r>
    </w:p>
    <w:p w14:paraId="4CE49B79" w14:textId="551C1B2C" w:rsidR="00752822" w:rsidRDefault="00752822" w:rsidP="00752822">
      <w:pPr>
        <w:pStyle w:val="HK10"/>
        <w:ind w:left="600"/>
      </w:pPr>
      <w:r>
        <w:rPr>
          <w:rFonts w:hint="eastAsia"/>
        </w:rPr>
        <w:t>상품 상세</w:t>
      </w:r>
    </w:p>
    <w:p w14:paraId="324B3B34" w14:textId="10757379" w:rsidR="00752822" w:rsidRDefault="00752822" w:rsidP="00752822">
      <w:pPr>
        <w:pStyle w:val="HK10"/>
        <w:ind w:left="600"/>
      </w:pPr>
      <w:r>
        <w:rPr>
          <w:rFonts w:hint="eastAsia"/>
        </w:rPr>
        <w:t>상품 등록</w:t>
      </w:r>
    </w:p>
    <w:p w14:paraId="2772B9A3" w14:textId="04DB9312" w:rsidR="00752822" w:rsidRDefault="00752822" w:rsidP="00752822">
      <w:pPr>
        <w:pStyle w:val="HK10"/>
        <w:ind w:left="600"/>
      </w:pPr>
      <w:r>
        <w:rPr>
          <w:rFonts w:hint="eastAsia"/>
        </w:rPr>
        <w:t>상품 수정</w:t>
      </w:r>
    </w:p>
    <w:p w14:paraId="76A5D029" w14:textId="320762F8" w:rsidR="00752822" w:rsidRDefault="00752822" w:rsidP="00752822">
      <w:pPr>
        <w:pStyle w:val="HK1"/>
      </w:pPr>
      <w:r>
        <w:rPr>
          <w:rFonts w:hint="eastAsia"/>
        </w:rPr>
        <w:t xml:space="preserve"> 구현</w:t>
      </w:r>
    </w:p>
    <w:p w14:paraId="606C9A42" w14:textId="349834E7" w:rsidR="00752822" w:rsidRDefault="00752822" w:rsidP="00752822">
      <w:pPr>
        <w:pStyle w:val="HK2"/>
      </w:pPr>
      <w:r>
        <w:rPr>
          <w:rFonts w:hint="eastAsia"/>
        </w:rPr>
        <w:t>W</w:t>
      </w:r>
      <w:r>
        <w:t xml:space="preserve">elcome </w:t>
      </w:r>
      <w:r>
        <w:rPr>
          <w:rFonts w:hint="eastAsia"/>
        </w:rPr>
        <w:t>페이지</w:t>
      </w:r>
    </w:p>
    <w:p w14:paraId="4E325F81" w14:textId="4BE31FA9" w:rsidR="00752822" w:rsidRDefault="00752822" w:rsidP="00752822">
      <w:pPr>
        <w:pStyle w:val="HK10"/>
        <w:ind w:left="600"/>
      </w:pPr>
      <w:r>
        <w:t>/resources/static/</w:t>
      </w:r>
      <w:r w:rsidRPr="00752822">
        <w:t>index</w:t>
      </w:r>
      <w:r>
        <w:t>.html</w:t>
      </w:r>
    </w:p>
    <w:p w14:paraId="63427F38" w14:textId="5EFC8529" w:rsidR="00752822" w:rsidRDefault="00904CA5" w:rsidP="00904CA5">
      <w:pPr>
        <w:pStyle w:val="HK2"/>
      </w:pPr>
      <w:r>
        <w:rPr>
          <w:rFonts w:hint="eastAsia"/>
        </w:rPr>
        <w:t>상품 도메인</w:t>
      </w:r>
    </w:p>
    <w:p w14:paraId="188D56A1" w14:textId="7C3C1CE3" w:rsidR="00904CA5" w:rsidRDefault="00904CA5" w:rsidP="00904CA5">
      <w:pPr>
        <w:pStyle w:val="HK10"/>
        <w:ind w:left="600"/>
      </w:pPr>
      <w:proofErr w:type="spellStart"/>
      <w:r>
        <w:t>hello.itemservice.domain.item</w:t>
      </w:r>
      <w:r>
        <w:t>.</w:t>
      </w:r>
      <w:r>
        <w:rPr>
          <w:rFonts w:hint="eastAsia"/>
        </w:rPr>
        <w:t>I</w:t>
      </w:r>
      <w:r>
        <w:t>tem</w:t>
      </w:r>
      <w:proofErr w:type="spellEnd"/>
    </w:p>
    <w:p w14:paraId="292D2042" w14:textId="7295BC26" w:rsidR="00904CA5" w:rsidRDefault="00904CA5" w:rsidP="00904CA5">
      <w:pPr>
        <w:pStyle w:val="HK2"/>
      </w:pPr>
      <w:r>
        <w:rPr>
          <w:rFonts w:hint="eastAsia"/>
        </w:rPr>
        <w:t xml:space="preserve">상품 </w:t>
      </w:r>
      <w:proofErr w:type="spellStart"/>
      <w:r>
        <w:rPr>
          <w:rFonts w:hint="eastAsia"/>
        </w:rPr>
        <w:t>레파지토리</w:t>
      </w:r>
      <w:proofErr w:type="spellEnd"/>
    </w:p>
    <w:p w14:paraId="755FFD1B" w14:textId="0F2166B5" w:rsidR="00904CA5" w:rsidRDefault="00CE3396" w:rsidP="00CE3396">
      <w:pPr>
        <w:pStyle w:val="HK10"/>
        <w:ind w:left="600"/>
      </w:pPr>
      <w:proofErr w:type="spellStart"/>
      <w:r>
        <w:t>hello.itemservice.domain.item</w:t>
      </w:r>
      <w:r>
        <w:t>.</w:t>
      </w:r>
      <w:r w:rsidRPr="00CE3396">
        <w:t>ItemRepository</w:t>
      </w:r>
      <w:proofErr w:type="spellEnd"/>
    </w:p>
    <w:p w14:paraId="0F6DD8EA" w14:textId="4D194060" w:rsidR="00C6042E" w:rsidRDefault="00C6042E" w:rsidP="00C6042E">
      <w:pPr>
        <w:pStyle w:val="HK2"/>
      </w:pPr>
      <w:r>
        <w:rPr>
          <w:rFonts w:hint="eastAsia"/>
        </w:rPr>
        <w:t xml:space="preserve">상품 </w:t>
      </w:r>
      <w:proofErr w:type="spellStart"/>
      <w:r>
        <w:rPr>
          <w:rFonts w:hint="eastAsia"/>
        </w:rPr>
        <w:t>레파지토리</w:t>
      </w:r>
      <w:proofErr w:type="spellEnd"/>
      <w:r>
        <w:rPr>
          <w:rFonts w:hint="eastAsia"/>
        </w:rPr>
        <w:t xml:space="preserve"> 테스트</w:t>
      </w:r>
    </w:p>
    <w:p w14:paraId="13020391" w14:textId="1FC54914" w:rsidR="00C6042E" w:rsidRPr="00C6042E" w:rsidRDefault="00C6042E" w:rsidP="00C6042E">
      <w:pPr>
        <w:pStyle w:val="HK10"/>
        <w:ind w:left="600"/>
        <w:rPr>
          <w:color w:val="A9B7C6"/>
        </w:rPr>
      </w:pPr>
      <w:proofErr w:type="spellStart"/>
      <w:r w:rsidRPr="00C6042E">
        <w:t>hello.itemservice.RepositoryTest</w:t>
      </w:r>
      <w:proofErr w:type="spellEnd"/>
    </w:p>
    <w:p w14:paraId="06747AB0" w14:textId="5B823F51" w:rsidR="00C6042E" w:rsidRPr="00C6042E" w:rsidRDefault="006F3D95" w:rsidP="00C6042E">
      <w:pPr>
        <w:pStyle w:val="HK2"/>
      </w:pPr>
      <w:r>
        <w:rPr>
          <w:rFonts w:hint="eastAsia"/>
        </w:rPr>
        <w:lastRenderedPageBreak/>
        <w:t xml:space="preserve">상품 서비스 </w:t>
      </w:r>
      <w:r w:rsidR="00E41967">
        <w:rPr>
          <w:rFonts w:hint="eastAsia"/>
        </w:rPr>
        <w:t>화면</w:t>
      </w:r>
    </w:p>
    <w:p w14:paraId="5CC77718" w14:textId="4AC3A83E" w:rsidR="00C6042E" w:rsidRDefault="00213DD1" w:rsidP="00213DD1">
      <w:pPr>
        <w:pStyle w:val="HK3"/>
      </w:pPr>
      <w:r>
        <w:rPr>
          <w:rFonts w:hint="eastAsia"/>
        </w:rPr>
        <w:t xml:space="preserve">부트 </w:t>
      </w:r>
      <w:proofErr w:type="spellStart"/>
      <w:r>
        <w:rPr>
          <w:rFonts w:hint="eastAsia"/>
        </w:rPr>
        <w:t>스트랩</w:t>
      </w:r>
      <w:proofErr w:type="spellEnd"/>
      <w:r w:rsidR="00727E95">
        <w:rPr>
          <w:rFonts w:hint="eastAsia"/>
        </w:rPr>
        <w:t xml:space="preserve"> </w:t>
      </w:r>
      <w:r w:rsidR="00E41967">
        <w:rPr>
          <w:rFonts w:hint="eastAsia"/>
        </w:rPr>
        <w:t xml:space="preserve">로컬 </w:t>
      </w:r>
      <w:r w:rsidR="00727E95">
        <w:rPr>
          <w:rFonts w:hint="eastAsia"/>
        </w:rPr>
        <w:t>설치</w:t>
      </w:r>
    </w:p>
    <w:p w14:paraId="009530B2" w14:textId="42367D05" w:rsidR="00727E95" w:rsidRDefault="00727E95" w:rsidP="00727E95">
      <w:pPr>
        <w:pStyle w:val="HK10"/>
        <w:ind w:left="600"/>
      </w:pPr>
      <w:r>
        <w:t>/resources/static/</w:t>
      </w:r>
      <w:proofErr w:type="spellStart"/>
      <w:r>
        <w:t>css</w:t>
      </w:r>
      <w:proofErr w:type="spellEnd"/>
      <w:r>
        <w:t xml:space="preserve"> </w:t>
      </w:r>
      <w:r>
        <w:rPr>
          <w:rFonts w:hint="eastAsia"/>
        </w:rPr>
        <w:t>폴더 생성</w:t>
      </w:r>
    </w:p>
    <w:p w14:paraId="084B7898" w14:textId="3431FFDC" w:rsidR="00213DD1" w:rsidRDefault="00213DD1" w:rsidP="00213DD1">
      <w:pPr>
        <w:pStyle w:val="HK10"/>
        <w:ind w:left="600"/>
      </w:pPr>
      <w:hyperlink r:id="rId10" w:history="1">
        <w:r w:rsidRPr="009145C1">
          <w:rPr>
            <w:rStyle w:val="a6"/>
          </w:rPr>
          <w:t>https://getbootstrap.com/</w:t>
        </w:r>
      </w:hyperlink>
    </w:p>
    <w:p w14:paraId="7316F848" w14:textId="5D433117" w:rsidR="00213DD1" w:rsidRDefault="00213DD1" w:rsidP="00213DD1">
      <w:pPr>
        <w:pStyle w:val="HK10"/>
        <w:ind w:left="600"/>
      </w:pPr>
      <w:r>
        <w:rPr>
          <w:rFonts w:hint="eastAsia"/>
        </w:rPr>
        <w:t>D</w:t>
      </w:r>
      <w:r>
        <w:t>ocs</w:t>
      </w:r>
      <w:r w:rsidR="00727E95">
        <w:t>-Download</w:t>
      </w:r>
    </w:p>
    <w:p w14:paraId="75BF1CB7" w14:textId="52A3B6A8" w:rsidR="00727E95" w:rsidRDefault="00727E95" w:rsidP="00727E95">
      <w:pPr>
        <w:pStyle w:val="HK20"/>
      </w:pPr>
      <w:r>
        <w:rPr>
          <w:noProof/>
        </w:rPr>
        <w:lastRenderedPageBreak/>
        <w:drawing>
          <wp:inline distT="0" distB="0" distL="0" distR="0" wp14:anchorId="0B695396" wp14:editId="62B847B4">
            <wp:extent cx="7784465" cy="6645910"/>
            <wp:effectExtent l="0" t="0" r="6985" b="254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784465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324F1" w14:textId="7BFE2FC3" w:rsidR="00727E95" w:rsidRDefault="00727E95" w:rsidP="00727E95">
      <w:pPr>
        <w:pStyle w:val="HK10"/>
        <w:ind w:left="600"/>
      </w:pPr>
      <w:proofErr w:type="spellStart"/>
      <w:r>
        <w:rPr>
          <w:rFonts w:hint="eastAsia"/>
        </w:rPr>
        <w:lastRenderedPageBreak/>
        <w:t>임시디렉토리에</w:t>
      </w:r>
      <w:proofErr w:type="spellEnd"/>
      <w:r>
        <w:rPr>
          <w:rFonts w:hint="eastAsia"/>
        </w:rPr>
        <w:t xml:space="preserve"> 다운 받은 후 압축 해제</w:t>
      </w:r>
    </w:p>
    <w:p w14:paraId="617B55B3" w14:textId="3C104758" w:rsidR="00727E95" w:rsidRDefault="00727E95" w:rsidP="00727E95">
      <w:pPr>
        <w:pStyle w:val="HK10"/>
        <w:ind w:left="600"/>
      </w:pPr>
      <w:r>
        <w:rPr>
          <w:rFonts w:hint="eastAsia"/>
        </w:rPr>
        <w:t xml:space="preserve">여기서 </w:t>
      </w:r>
      <w:r w:rsidRPr="00727E95">
        <w:t>bootstrap.min.css</w:t>
      </w:r>
      <w:r>
        <w:t xml:space="preserve"> </w:t>
      </w:r>
      <w:r>
        <w:rPr>
          <w:rFonts w:hint="eastAsia"/>
        </w:rPr>
        <w:t xml:space="preserve">파일을 </w:t>
      </w:r>
      <w:r>
        <w:t>/resources/static/</w:t>
      </w:r>
      <w:proofErr w:type="spellStart"/>
      <w:r>
        <w:t>css</w:t>
      </w:r>
      <w:proofErr w:type="spellEnd"/>
      <w:r>
        <w:rPr>
          <w:rFonts w:hint="eastAsia"/>
        </w:rPr>
        <w:t>로 복사</w:t>
      </w:r>
    </w:p>
    <w:p w14:paraId="0E9E77EE" w14:textId="77777777" w:rsidR="000C7E36" w:rsidRDefault="00E41967" w:rsidP="00E41967">
      <w:pPr>
        <w:pStyle w:val="HK3"/>
      </w:pPr>
      <w:r>
        <w:rPr>
          <w:rFonts w:hint="eastAsia"/>
        </w:rPr>
        <w:t>H</w:t>
      </w:r>
      <w:r>
        <w:t>TML</w:t>
      </w:r>
      <w:r w:rsidR="000C7E36">
        <w:t xml:space="preserve"> </w:t>
      </w:r>
    </w:p>
    <w:p w14:paraId="578DC632" w14:textId="14E35572" w:rsidR="00E41967" w:rsidRDefault="000C7E36" w:rsidP="000C7E36">
      <w:pPr>
        <w:pStyle w:val="HK20"/>
        <w:rPr>
          <w:rFonts w:hint="eastAsia"/>
        </w:rPr>
      </w:pPr>
      <w:r>
        <w:rPr>
          <w:rFonts w:ascii="굴림" w:eastAsia="굴림" w:hAnsi="굴림" w:hint="eastAsia"/>
        </w:rPr>
        <w:t>※</w:t>
      </w:r>
      <w:r>
        <w:t xml:space="preserve"> </w:t>
      </w:r>
      <w:r>
        <w:rPr>
          <w:rFonts w:hint="eastAsia"/>
        </w:rPr>
        <w:t>F</w:t>
      </w:r>
      <w:r>
        <w:t xml:space="preserve">ront </w:t>
      </w:r>
      <w:r>
        <w:rPr>
          <w:rFonts w:hint="eastAsia"/>
        </w:rPr>
        <w:t xml:space="preserve">개발자에게 받은 정적 </w:t>
      </w:r>
      <w:r>
        <w:t xml:space="preserve">HTML </w:t>
      </w:r>
      <w:r>
        <w:rPr>
          <w:rFonts w:hint="eastAsia"/>
        </w:rPr>
        <w:t xml:space="preserve">파일 </w:t>
      </w:r>
      <w:r>
        <w:t>(</w:t>
      </w:r>
      <w:r>
        <w:rPr>
          <w:rFonts w:hint="eastAsia"/>
        </w:rPr>
        <w:t>향후 동적으로 업데이트 될 예정)</w:t>
      </w:r>
    </w:p>
    <w:p w14:paraId="012A608A" w14:textId="1E74F49C" w:rsidR="00E41967" w:rsidRDefault="00E41967" w:rsidP="00E41967">
      <w:pPr>
        <w:pStyle w:val="HK10"/>
        <w:ind w:left="600"/>
        <w:rPr>
          <w:rFonts w:ascii="AppleSDGothicNeo-Regular" w:eastAsia="AppleSDGothicNeo-Regular" w:cs="AppleSDGothicNeo-Regular"/>
          <w:color w:val="000000"/>
          <w:sz w:val="22"/>
        </w:rPr>
      </w:pPr>
      <w:r>
        <w:t>/resources/static/</w:t>
      </w:r>
      <w:r w:rsidRPr="00E41967">
        <w:t>html</w:t>
      </w:r>
      <w:r>
        <w:t xml:space="preserve">/items.html </w:t>
      </w:r>
    </w:p>
    <w:p w14:paraId="51C631F3" w14:textId="77777777" w:rsidR="00E41967" w:rsidRDefault="00E41967" w:rsidP="00E41967">
      <w:pPr>
        <w:pStyle w:val="HK10"/>
        <w:ind w:left="600"/>
      </w:pPr>
      <w:r>
        <w:t>/resources/static/html/item.html</w:t>
      </w:r>
    </w:p>
    <w:p w14:paraId="3B770A60" w14:textId="77777777" w:rsidR="00E41967" w:rsidRDefault="00E41967" w:rsidP="00E41967">
      <w:pPr>
        <w:pStyle w:val="HK10"/>
        <w:ind w:left="600"/>
      </w:pPr>
      <w:r>
        <w:t>/resources/static/html/addForm.html</w:t>
      </w:r>
    </w:p>
    <w:p w14:paraId="65A8FAB4" w14:textId="07D8CB55" w:rsidR="00E41967" w:rsidRDefault="00E41967" w:rsidP="00E41967">
      <w:pPr>
        <w:pStyle w:val="HK10"/>
        <w:ind w:left="600"/>
      </w:pPr>
      <w:r>
        <w:t>/resources/static/html/editForm.html</w:t>
      </w:r>
    </w:p>
    <w:p w14:paraId="22FD3A5F" w14:textId="46C39665" w:rsidR="00E41967" w:rsidRDefault="000C7E36" w:rsidP="00E41967">
      <w:pPr>
        <w:pStyle w:val="HK2"/>
      </w:pPr>
      <w:r>
        <w:rPr>
          <w:rFonts w:hint="eastAsia"/>
        </w:rPr>
        <w:t>상품목록 조회</w:t>
      </w:r>
    </w:p>
    <w:p w14:paraId="4A68A6EA" w14:textId="433034D5" w:rsidR="00E41967" w:rsidRDefault="00AE4099" w:rsidP="00875A80">
      <w:pPr>
        <w:pStyle w:val="HK3"/>
      </w:pPr>
      <w:proofErr w:type="spellStart"/>
      <w:r>
        <w:t>hello.itemservice.domain.web.basic.</w:t>
      </w:r>
      <w:r w:rsidR="00E41967" w:rsidRPr="00E41967">
        <w:t>BasicItemController</w:t>
      </w:r>
      <w:proofErr w:type="spellEnd"/>
    </w:p>
    <w:p w14:paraId="6A90F2C9" w14:textId="78692454" w:rsidR="00875A80" w:rsidRDefault="00875A80" w:rsidP="00875A80">
      <w:pPr>
        <w:pStyle w:val="HK10"/>
        <w:ind w:left="600"/>
      </w:pPr>
      <w:r>
        <w:t>Init()</w:t>
      </w:r>
    </w:p>
    <w:p w14:paraId="74A3B43B" w14:textId="73570785" w:rsidR="00875A80" w:rsidRDefault="00875A80" w:rsidP="00875A80">
      <w:pPr>
        <w:pStyle w:val="HK20"/>
      </w:pPr>
      <w:r>
        <w:rPr>
          <w:rFonts w:hint="eastAsia"/>
        </w:rPr>
        <w:t>테스트 코드로 확인</w:t>
      </w:r>
    </w:p>
    <w:p w14:paraId="6CC861FD" w14:textId="586D75E2" w:rsidR="00875A80" w:rsidRDefault="00875A80" w:rsidP="00875A80">
      <w:pPr>
        <w:pStyle w:val="HK10"/>
        <w:ind w:leftChars="150" w:left="703" w:hanging="403"/>
      </w:pPr>
      <w:r w:rsidRPr="00875A80">
        <w:t>I</w:t>
      </w:r>
      <w:r w:rsidRPr="00875A80">
        <w:t>tems</w:t>
      </w:r>
      <w:r w:rsidRPr="00875A80">
        <w:t>()</w:t>
      </w:r>
    </w:p>
    <w:p w14:paraId="7A504D18" w14:textId="7051B7AD" w:rsidR="000C7E36" w:rsidRDefault="000C7E36" w:rsidP="000C7E36">
      <w:pPr>
        <w:pStyle w:val="HK3"/>
      </w:pPr>
      <w:r>
        <w:rPr>
          <w:rFonts w:hint="eastAsia"/>
        </w:rPr>
        <w:t>뷰 템플릿</w:t>
      </w:r>
    </w:p>
    <w:p w14:paraId="0A0049B5" w14:textId="7D56F573" w:rsidR="000C7E36" w:rsidRDefault="000C7E36" w:rsidP="000C7E36">
      <w:pPr>
        <w:pStyle w:val="HK10"/>
        <w:ind w:left="600"/>
      </w:pPr>
      <w:r w:rsidRPr="000C7E36">
        <w:lastRenderedPageBreak/>
        <w:t>/resources/static/items.html</w:t>
      </w:r>
      <w:r>
        <w:rPr>
          <w:rFonts w:hint="eastAsia"/>
        </w:rPr>
        <w:t>를</w:t>
      </w:r>
      <w:r w:rsidRPr="000C7E36">
        <w:t xml:space="preserve"> </w:t>
      </w:r>
      <w:r w:rsidRPr="000C7E36">
        <w:rPr>
          <w:rFonts w:hint="eastAsia"/>
        </w:rPr>
        <w:t>복사</w:t>
      </w:r>
      <w:r>
        <w:rPr>
          <w:rFonts w:hint="eastAsia"/>
        </w:rPr>
        <w:t xml:space="preserve"> </w:t>
      </w:r>
      <w:r>
        <w:t>=&gt;</w:t>
      </w:r>
      <w:r w:rsidRPr="000C7E36">
        <w:t xml:space="preserve"> /resources/templates/basic/items.html</w:t>
      </w:r>
      <w:r>
        <w:t xml:space="preserve"> </w:t>
      </w:r>
      <w:r>
        <w:rPr>
          <w:rFonts w:hint="eastAsia"/>
        </w:rPr>
        <w:t>수정</w:t>
      </w:r>
    </w:p>
    <w:p w14:paraId="5D2AC74E" w14:textId="199DE536" w:rsidR="00085C57" w:rsidRDefault="00085C57" w:rsidP="00085C57">
      <w:pPr>
        <w:pStyle w:val="HK2"/>
      </w:pPr>
      <w:r>
        <w:rPr>
          <w:rFonts w:hint="eastAsia"/>
        </w:rPr>
        <w:t>상품 상세</w:t>
      </w:r>
    </w:p>
    <w:p w14:paraId="49C95165" w14:textId="304BF734" w:rsidR="00085C57" w:rsidRDefault="00AE4099" w:rsidP="00AE4099">
      <w:pPr>
        <w:pStyle w:val="HK3"/>
      </w:pPr>
      <w:proofErr w:type="spellStart"/>
      <w:r>
        <w:t>hello.itemservice.domain.web.basic</w:t>
      </w:r>
      <w:r>
        <w:t>.</w:t>
      </w:r>
      <w:r w:rsidR="00085C57" w:rsidRPr="00E41967">
        <w:t>BasicItemController</w:t>
      </w:r>
      <w:proofErr w:type="spellEnd"/>
    </w:p>
    <w:p w14:paraId="596EFF8A" w14:textId="42562E96" w:rsidR="00085C57" w:rsidRDefault="00AE4099" w:rsidP="00AE4099">
      <w:pPr>
        <w:pStyle w:val="HK10"/>
        <w:ind w:left="600"/>
      </w:pPr>
      <w:r>
        <w:rPr>
          <w:rFonts w:hint="eastAsia"/>
        </w:rPr>
        <w:t>I</w:t>
      </w:r>
      <w:r>
        <w:t>tem()</w:t>
      </w:r>
    </w:p>
    <w:p w14:paraId="7F46054F" w14:textId="1B7CA399" w:rsidR="00AE4099" w:rsidRDefault="00AE4099" w:rsidP="00AE4099">
      <w:pPr>
        <w:pStyle w:val="HK3"/>
      </w:pPr>
      <w:r>
        <w:rPr>
          <w:rFonts w:hint="eastAsia"/>
        </w:rPr>
        <w:t>뷰 템플릿</w:t>
      </w:r>
    </w:p>
    <w:p w14:paraId="179CE267" w14:textId="67584896" w:rsidR="00AE4099" w:rsidRPr="00AE4099" w:rsidRDefault="00AE4099" w:rsidP="00AE4099">
      <w:pPr>
        <w:pStyle w:val="HK10"/>
        <w:ind w:left="600"/>
      </w:pPr>
      <w:r w:rsidRPr="00AE4099">
        <w:t>/resources/static/item.html</w:t>
      </w:r>
      <w:r>
        <w:rPr>
          <w:rFonts w:hint="eastAsia"/>
        </w:rPr>
        <w:t>를</w:t>
      </w:r>
      <w:r w:rsidRPr="00AE4099">
        <w:t xml:space="preserve"> </w:t>
      </w:r>
      <w:r w:rsidRPr="00AE4099">
        <w:rPr>
          <w:rFonts w:hint="eastAsia"/>
        </w:rPr>
        <w:t>복사</w:t>
      </w:r>
      <w:r w:rsidRPr="00AE4099">
        <w:t xml:space="preserve"> </w:t>
      </w:r>
      <w:r>
        <w:t xml:space="preserve">=&gt; </w:t>
      </w:r>
      <w:r w:rsidRPr="00AE4099">
        <w:t>/resources/templates/basic/item.html</w:t>
      </w:r>
      <w:r>
        <w:t xml:space="preserve"> </w:t>
      </w:r>
      <w:r>
        <w:rPr>
          <w:rFonts w:hint="eastAsia"/>
        </w:rPr>
        <w:t>수정</w:t>
      </w:r>
      <w:bookmarkStart w:id="0" w:name="_GoBack"/>
      <w:bookmarkEnd w:id="0"/>
    </w:p>
    <w:sectPr w:rsidR="00AE4099" w:rsidRPr="00AE4099" w:rsidSect="00A07865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E1CECA" w14:textId="77777777" w:rsidR="00855026" w:rsidRDefault="00855026" w:rsidP="009772E4">
      <w:pPr>
        <w:spacing w:after="0" w:line="240" w:lineRule="auto"/>
      </w:pPr>
      <w:r>
        <w:separator/>
      </w:r>
    </w:p>
  </w:endnote>
  <w:endnote w:type="continuationSeparator" w:id="0">
    <w:p w14:paraId="3C7919E8" w14:textId="77777777" w:rsidR="00855026" w:rsidRDefault="00855026" w:rsidP="00977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Y견고딕">
    <w:altName w:val="바탕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ppleSDGothicNeo-Regular">
    <w:altName w:val="맑은 고딕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D27607" w14:textId="77777777" w:rsidR="00855026" w:rsidRDefault="00855026" w:rsidP="009772E4">
      <w:pPr>
        <w:spacing w:after="0" w:line="240" w:lineRule="auto"/>
      </w:pPr>
      <w:r>
        <w:separator/>
      </w:r>
    </w:p>
  </w:footnote>
  <w:footnote w:type="continuationSeparator" w:id="0">
    <w:p w14:paraId="5113EA0A" w14:textId="77777777" w:rsidR="00855026" w:rsidRDefault="00855026" w:rsidP="009772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1" type="#_x0000_t75" style="width:10.9pt;height:10.9pt" o:bullet="t">
        <v:imagedata r:id="rId1" o:title="mso7341"/>
      </v:shape>
    </w:pict>
  </w:numPicBullet>
  <w:abstractNum w:abstractNumId="0" w15:restartNumberingAfterBreak="0">
    <w:nsid w:val="056B7778"/>
    <w:multiLevelType w:val="hybridMultilevel"/>
    <w:tmpl w:val="8FA425CA"/>
    <w:lvl w:ilvl="0" w:tplc="1EE8284E">
      <w:start w:val="1"/>
      <w:numFmt w:val="bullet"/>
      <w:pStyle w:val="HK3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018661C"/>
    <w:multiLevelType w:val="multilevel"/>
    <w:tmpl w:val="352A0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0A56731"/>
    <w:multiLevelType w:val="multilevel"/>
    <w:tmpl w:val="FEACB6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91A50B8"/>
    <w:multiLevelType w:val="multilevel"/>
    <w:tmpl w:val="E91EC8A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CEE3440"/>
    <w:multiLevelType w:val="hybridMultilevel"/>
    <w:tmpl w:val="94D065E8"/>
    <w:lvl w:ilvl="0" w:tplc="3F90CD7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8214B67"/>
    <w:multiLevelType w:val="hybridMultilevel"/>
    <w:tmpl w:val="F06E4AC6"/>
    <w:lvl w:ilvl="0" w:tplc="A5926DCE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525726BA"/>
    <w:multiLevelType w:val="hybridMultilevel"/>
    <w:tmpl w:val="D556E56E"/>
    <w:lvl w:ilvl="0" w:tplc="7258338E">
      <w:start w:val="1"/>
      <w:numFmt w:val="bullet"/>
      <w:pStyle w:val="HK1"/>
      <w:lvlText w:val=""/>
      <w:lvlPicBulletId w:val="0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62DC5A71"/>
    <w:multiLevelType w:val="hybridMultilevel"/>
    <w:tmpl w:val="75C8148A"/>
    <w:lvl w:ilvl="0" w:tplc="615C9B82">
      <w:start w:val="1"/>
      <w:numFmt w:val="bullet"/>
      <w:pStyle w:val="HK10"/>
      <w:lvlText w:val=""/>
      <w:lvlJc w:val="left"/>
      <w:pPr>
        <w:ind w:left="857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57" w:hanging="400"/>
      </w:pPr>
      <w:rPr>
        <w:rFonts w:ascii="Wingdings" w:hAnsi="Wingdings" w:hint="default"/>
      </w:rPr>
    </w:lvl>
  </w:abstractNum>
  <w:abstractNum w:abstractNumId="8" w15:restartNumberingAfterBreak="0">
    <w:nsid w:val="6DBE5EC4"/>
    <w:multiLevelType w:val="multilevel"/>
    <w:tmpl w:val="AE2C51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7D572FE"/>
    <w:multiLevelType w:val="hybridMultilevel"/>
    <w:tmpl w:val="89D09184"/>
    <w:lvl w:ilvl="0" w:tplc="0F184C82">
      <w:start w:val="1"/>
      <w:numFmt w:val="bullet"/>
      <w:pStyle w:val="HK2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7C5F175F"/>
    <w:multiLevelType w:val="multilevel"/>
    <w:tmpl w:val="A00C8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9"/>
  </w:num>
  <w:num w:numId="3">
    <w:abstractNumId w:val="0"/>
  </w:num>
  <w:num w:numId="4">
    <w:abstractNumId w:val="7"/>
  </w:num>
  <w:num w:numId="5">
    <w:abstractNumId w:val="5"/>
  </w:num>
  <w:num w:numId="6">
    <w:abstractNumId w:val="1"/>
  </w:num>
  <w:num w:numId="7">
    <w:abstractNumId w:val="4"/>
  </w:num>
  <w:num w:numId="8">
    <w:abstractNumId w:val="10"/>
  </w:num>
  <w:num w:numId="9">
    <w:abstractNumId w:val="8"/>
  </w:num>
  <w:num w:numId="10">
    <w:abstractNumId w:val="3"/>
  </w:num>
  <w:num w:numId="11">
    <w:abstractNumId w:val="2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NotDisplayPageBoundaries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LUwNrU0NzO3MDNR0lEKTi0uzszPAymwrAUA5UmZBCwAAAA="/>
  </w:docVars>
  <w:rsids>
    <w:rsidRoot w:val="00624D48"/>
    <w:rsid w:val="00022D11"/>
    <w:rsid w:val="00062193"/>
    <w:rsid w:val="00064A8C"/>
    <w:rsid w:val="00074860"/>
    <w:rsid w:val="00085C57"/>
    <w:rsid w:val="000C4258"/>
    <w:rsid w:val="000C7E36"/>
    <w:rsid w:val="000D503A"/>
    <w:rsid w:val="000F3B07"/>
    <w:rsid w:val="000F6D9A"/>
    <w:rsid w:val="00102C90"/>
    <w:rsid w:val="00111DAB"/>
    <w:rsid w:val="001419A7"/>
    <w:rsid w:val="00151533"/>
    <w:rsid w:val="00181540"/>
    <w:rsid w:val="001A2F7E"/>
    <w:rsid w:val="001A4E07"/>
    <w:rsid w:val="001B6D2B"/>
    <w:rsid w:val="001C319D"/>
    <w:rsid w:val="002017E6"/>
    <w:rsid w:val="00204540"/>
    <w:rsid w:val="002114AA"/>
    <w:rsid w:val="00213DD1"/>
    <w:rsid w:val="002247BA"/>
    <w:rsid w:val="0023387F"/>
    <w:rsid w:val="00242800"/>
    <w:rsid w:val="0028755F"/>
    <w:rsid w:val="003F1101"/>
    <w:rsid w:val="003F2DEE"/>
    <w:rsid w:val="00417CF1"/>
    <w:rsid w:val="0042321A"/>
    <w:rsid w:val="00432254"/>
    <w:rsid w:val="004B0E29"/>
    <w:rsid w:val="00570E1B"/>
    <w:rsid w:val="005745B7"/>
    <w:rsid w:val="00574C82"/>
    <w:rsid w:val="005B1BA2"/>
    <w:rsid w:val="005B3BB4"/>
    <w:rsid w:val="005D22CB"/>
    <w:rsid w:val="005F074C"/>
    <w:rsid w:val="005F29DC"/>
    <w:rsid w:val="005F36AC"/>
    <w:rsid w:val="005F7F01"/>
    <w:rsid w:val="00604E9B"/>
    <w:rsid w:val="006104F6"/>
    <w:rsid w:val="00624D48"/>
    <w:rsid w:val="00684B6B"/>
    <w:rsid w:val="006A47EF"/>
    <w:rsid w:val="006B79FA"/>
    <w:rsid w:val="006F3D95"/>
    <w:rsid w:val="006F6408"/>
    <w:rsid w:val="00727E95"/>
    <w:rsid w:val="00752822"/>
    <w:rsid w:val="007F7BDA"/>
    <w:rsid w:val="00825BAC"/>
    <w:rsid w:val="008418D8"/>
    <w:rsid w:val="00850404"/>
    <w:rsid w:val="00855026"/>
    <w:rsid w:val="0087148F"/>
    <w:rsid w:val="00875A80"/>
    <w:rsid w:val="008913D0"/>
    <w:rsid w:val="008D4EF8"/>
    <w:rsid w:val="008E0694"/>
    <w:rsid w:val="008F010A"/>
    <w:rsid w:val="00904CA5"/>
    <w:rsid w:val="00952ACF"/>
    <w:rsid w:val="009772E4"/>
    <w:rsid w:val="00990E6B"/>
    <w:rsid w:val="009A551B"/>
    <w:rsid w:val="00A02195"/>
    <w:rsid w:val="00A07865"/>
    <w:rsid w:val="00A2639F"/>
    <w:rsid w:val="00A46C41"/>
    <w:rsid w:val="00A47D3F"/>
    <w:rsid w:val="00A6091A"/>
    <w:rsid w:val="00AA4210"/>
    <w:rsid w:val="00AC18F5"/>
    <w:rsid w:val="00AE4099"/>
    <w:rsid w:val="00B07800"/>
    <w:rsid w:val="00B468E3"/>
    <w:rsid w:val="00C32A73"/>
    <w:rsid w:val="00C6042E"/>
    <w:rsid w:val="00CB4080"/>
    <w:rsid w:val="00CB6F77"/>
    <w:rsid w:val="00CC2EB8"/>
    <w:rsid w:val="00CE3396"/>
    <w:rsid w:val="00D402BD"/>
    <w:rsid w:val="00D6424C"/>
    <w:rsid w:val="00DA42F0"/>
    <w:rsid w:val="00DD37EA"/>
    <w:rsid w:val="00DE0A04"/>
    <w:rsid w:val="00E07B98"/>
    <w:rsid w:val="00E17555"/>
    <w:rsid w:val="00E41967"/>
    <w:rsid w:val="00E47F28"/>
    <w:rsid w:val="00EA3695"/>
    <w:rsid w:val="00EB0C82"/>
    <w:rsid w:val="00EC1429"/>
    <w:rsid w:val="00EE1677"/>
    <w:rsid w:val="00EF73C4"/>
    <w:rsid w:val="00F13FDB"/>
    <w:rsid w:val="00F34CBA"/>
    <w:rsid w:val="00F40729"/>
    <w:rsid w:val="00F442A1"/>
    <w:rsid w:val="00F826DF"/>
    <w:rsid w:val="00F83D62"/>
    <w:rsid w:val="00F95F32"/>
    <w:rsid w:val="00F960B0"/>
    <w:rsid w:val="00FA7ED4"/>
    <w:rsid w:val="00FB6F43"/>
    <w:rsid w:val="00FC6F1C"/>
    <w:rsid w:val="00FD6F77"/>
    <w:rsid w:val="00FE4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1BD41A"/>
  <w15:chartTrackingRefBased/>
  <w15:docId w15:val="{50B435F8-7F0F-4999-88D2-138C312D2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242800"/>
    <w:pPr>
      <w:ind w:leftChars="400" w:left="800"/>
    </w:pPr>
  </w:style>
  <w:style w:type="paragraph" w:customStyle="1" w:styleId="HK">
    <w:name w:val="HK타이틀"/>
    <w:basedOn w:val="a"/>
    <w:link w:val="HKChar"/>
    <w:autoRedefine/>
    <w:qFormat/>
    <w:rsid w:val="00181540"/>
    <w:pPr>
      <w:spacing w:before="240"/>
      <w:jc w:val="center"/>
    </w:pPr>
    <w:rPr>
      <w:rFonts w:eastAsia="HY견고딕"/>
      <w:b/>
      <w:color w:val="0070C0"/>
      <w:sz w:val="52"/>
    </w:rPr>
  </w:style>
  <w:style w:type="paragraph" w:customStyle="1" w:styleId="HK1">
    <w:name w:val="HK제목1"/>
    <w:basedOn w:val="a3"/>
    <w:link w:val="HK1Char"/>
    <w:autoRedefine/>
    <w:qFormat/>
    <w:rsid w:val="00F442A1"/>
    <w:pPr>
      <w:numPr>
        <w:numId w:val="1"/>
      </w:numPr>
      <w:spacing w:before="120" w:after="0"/>
      <w:ind w:leftChars="0" w:left="403" w:rightChars="100" w:right="200" w:hanging="403"/>
    </w:pPr>
    <w:rPr>
      <w:sz w:val="40"/>
    </w:rPr>
  </w:style>
  <w:style w:type="character" w:customStyle="1" w:styleId="HKChar">
    <w:name w:val="HK타이틀 Char"/>
    <w:basedOn w:val="a0"/>
    <w:link w:val="HK"/>
    <w:rsid w:val="00181540"/>
    <w:rPr>
      <w:rFonts w:eastAsia="HY견고딕"/>
      <w:b/>
      <w:color w:val="0070C0"/>
      <w:sz w:val="52"/>
    </w:rPr>
  </w:style>
  <w:style w:type="paragraph" w:customStyle="1" w:styleId="HK2">
    <w:name w:val="HK제목2"/>
    <w:basedOn w:val="HK1"/>
    <w:link w:val="HK2Char"/>
    <w:autoRedefine/>
    <w:qFormat/>
    <w:rsid w:val="005F074C"/>
    <w:pPr>
      <w:numPr>
        <w:numId w:val="2"/>
      </w:numPr>
      <w:ind w:leftChars="50" w:left="503" w:hanging="403"/>
    </w:pPr>
    <w:rPr>
      <w:sz w:val="36"/>
    </w:rPr>
  </w:style>
  <w:style w:type="character" w:customStyle="1" w:styleId="Char">
    <w:name w:val="목록 단락 Char"/>
    <w:basedOn w:val="a0"/>
    <w:link w:val="a3"/>
    <w:uiPriority w:val="34"/>
    <w:rsid w:val="00181540"/>
  </w:style>
  <w:style w:type="character" w:customStyle="1" w:styleId="HK1Char">
    <w:name w:val="HK제목1 Char"/>
    <w:basedOn w:val="Char"/>
    <w:link w:val="HK1"/>
    <w:rsid w:val="00F442A1"/>
    <w:rPr>
      <w:sz w:val="40"/>
    </w:rPr>
  </w:style>
  <w:style w:type="paragraph" w:customStyle="1" w:styleId="HK3">
    <w:name w:val="HK제목3"/>
    <w:basedOn w:val="HK2"/>
    <w:link w:val="HK3Char"/>
    <w:autoRedefine/>
    <w:qFormat/>
    <w:rsid w:val="008E0694"/>
    <w:pPr>
      <w:numPr>
        <w:numId w:val="3"/>
      </w:numPr>
      <w:ind w:leftChars="100" w:left="603" w:hanging="403"/>
    </w:pPr>
  </w:style>
  <w:style w:type="character" w:customStyle="1" w:styleId="HK2Char">
    <w:name w:val="HK제목2 Char"/>
    <w:basedOn w:val="HK1Char"/>
    <w:link w:val="HK2"/>
    <w:rsid w:val="005F074C"/>
    <w:rPr>
      <w:sz w:val="36"/>
    </w:rPr>
  </w:style>
  <w:style w:type="paragraph" w:customStyle="1" w:styleId="HK10">
    <w:name w:val="HK내용1"/>
    <w:basedOn w:val="HK3"/>
    <w:link w:val="HK1Char0"/>
    <w:qFormat/>
    <w:rsid w:val="00E47F28"/>
    <w:pPr>
      <w:numPr>
        <w:numId w:val="4"/>
      </w:numPr>
    </w:pPr>
    <w:rPr>
      <w:sz w:val="32"/>
    </w:rPr>
  </w:style>
  <w:style w:type="character" w:customStyle="1" w:styleId="HK3Char">
    <w:name w:val="HK제목3 Char"/>
    <w:basedOn w:val="HK2Char"/>
    <w:link w:val="HK3"/>
    <w:rsid w:val="008E0694"/>
    <w:rPr>
      <w:sz w:val="36"/>
    </w:rPr>
  </w:style>
  <w:style w:type="paragraph" w:customStyle="1" w:styleId="HK20">
    <w:name w:val="HK내용2"/>
    <w:basedOn w:val="HK10"/>
    <w:link w:val="HK2Char0"/>
    <w:autoRedefine/>
    <w:qFormat/>
    <w:rsid w:val="00752822"/>
    <w:pPr>
      <w:numPr>
        <w:numId w:val="0"/>
      </w:numPr>
      <w:ind w:leftChars="200" w:left="400"/>
      <w:jc w:val="left"/>
    </w:pPr>
  </w:style>
  <w:style w:type="character" w:customStyle="1" w:styleId="HK1Char0">
    <w:name w:val="HK내용1 Char"/>
    <w:basedOn w:val="HK3Char"/>
    <w:link w:val="HK10"/>
    <w:rsid w:val="00E47F28"/>
    <w:rPr>
      <w:sz w:val="32"/>
    </w:rPr>
  </w:style>
  <w:style w:type="character" w:customStyle="1" w:styleId="HK2Char0">
    <w:name w:val="HK내용2 Char"/>
    <w:basedOn w:val="HK1Char0"/>
    <w:link w:val="HK20"/>
    <w:rsid w:val="00752822"/>
    <w:rPr>
      <w:sz w:val="32"/>
    </w:rPr>
  </w:style>
  <w:style w:type="paragraph" w:styleId="HTML">
    <w:name w:val="HTML Preformatted"/>
    <w:basedOn w:val="a"/>
    <w:link w:val="HTMLChar"/>
    <w:uiPriority w:val="99"/>
    <w:semiHidden/>
    <w:unhideWhenUsed/>
    <w:rsid w:val="000D503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0D503A"/>
    <w:rPr>
      <w:rFonts w:ascii="굴림체" w:eastAsia="굴림체" w:hAnsi="굴림체" w:cs="굴림체"/>
      <w:kern w:val="0"/>
      <w:sz w:val="24"/>
      <w:szCs w:val="24"/>
    </w:rPr>
  </w:style>
  <w:style w:type="paragraph" w:styleId="a4">
    <w:name w:val="header"/>
    <w:basedOn w:val="a"/>
    <w:link w:val="Char0"/>
    <w:uiPriority w:val="99"/>
    <w:unhideWhenUsed/>
    <w:rsid w:val="009772E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9772E4"/>
  </w:style>
  <w:style w:type="paragraph" w:styleId="a5">
    <w:name w:val="footer"/>
    <w:basedOn w:val="a"/>
    <w:link w:val="Char1"/>
    <w:uiPriority w:val="99"/>
    <w:unhideWhenUsed/>
    <w:rsid w:val="009772E4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9772E4"/>
  </w:style>
  <w:style w:type="character" w:styleId="a6">
    <w:name w:val="Hyperlink"/>
    <w:basedOn w:val="a0"/>
    <w:uiPriority w:val="99"/>
    <w:unhideWhenUsed/>
    <w:rsid w:val="001A4E07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1A4E07"/>
    <w:rPr>
      <w:color w:val="605E5C"/>
      <w:shd w:val="clear" w:color="auto" w:fill="E1DFDD"/>
    </w:rPr>
  </w:style>
  <w:style w:type="paragraph" w:styleId="a8">
    <w:name w:val="Normal (Web)"/>
    <w:basedOn w:val="a"/>
    <w:uiPriority w:val="99"/>
    <w:semiHidden/>
    <w:unhideWhenUsed/>
    <w:rsid w:val="000C4258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HTML0">
    <w:name w:val="HTML Code"/>
    <w:basedOn w:val="a0"/>
    <w:uiPriority w:val="99"/>
    <w:semiHidden/>
    <w:unhideWhenUsed/>
    <w:rsid w:val="00213DD1"/>
    <w:rPr>
      <w:rFonts w:ascii="굴림체" w:eastAsia="굴림체" w:hAnsi="굴림체" w:cs="굴림체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8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7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94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88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1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67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54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46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3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83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2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52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34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6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5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0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hyperlink" Target="https://getbootstrap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64DD37-83FD-4357-8ECC-16DBACA49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8</TotalTime>
  <Pages>9</Pages>
  <Words>190</Words>
  <Characters>1086</Characters>
  <Application>Microsoft Office Word</Application>
  <DocSecurity>0</DocSecurity>
  <Lines>9</Lines>
  <Paragraphs>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길동</dc:creator>
  <cp:keywords/>
  <dc:description/>
  <cp:lastModifiedBy>epata</cp:lastModifiedBy>
  <cp:revision>27</cp:revision>
  <dcterms:created xsi:type="dcterms:W3CDTF">2023-02-10T01:38:00Z</dcterms:created>
  <dcterms:modified xsi:type="dcterms:W3CDTF">2023-05-17T22:40:00Z</dcterms:modified>
</cp:coreProperties>
</file>